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F71D9E7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</w:t>
      </w:r>
      <w:r w:rsidR="00AC6D00">
        <w:rPr>
          <w:sz w:val="24"/>
          <w:szCs w:val="24"/>
          <w:lang w:val="en-GB"/>
        </w:rPr>
        <w:t>est Virgi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E484204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C6D00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628B1" w14:textId="77777777" w:rsidR="00BD75BE" w:rsidRDefault="00BD75BE" w:rsidP="00CB37D9">
      <w:pPr>
        <w:spacing w:after="0" w:line="240" w:lineRule="auto"/>
      </w:pPr>
      <w:r>
        <w:separator/>
      </w:r>
    </w:p>
  </w:endnote>
  <w:endnote w:type="continuationSeparator" w:id="0">
    <w:p w14:paraId="6002BDDC" w14:textId="77777777" w:rsidR="00BD75BE" w:rsidRDefault="00BD75B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29BB2" w14:textId="77777777" w:rsidR="00FD35D3" w:rsidRDefault="00FD35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2C65CB0" w:rsidR="00CB37D9" w:rsidRPr="00FD35D3" w:rsidRDefault="00CB37D9" w:rsidP="00FD35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F6572" w14:textId="77777777" w:rsidR="00FD35D3" w:rsidRDefault="00FD3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4A111" w14:textId="77777777" w:rsidR="00BD75BE" w:rsidRDefault="00BD75BE" w:rsidP="00CB37D9">
      <w:pPr>
        <w:spacing w:after="0" w:line="240" w:lineRule="auto"/>
      </w:pPr>
      <w:r>
        <w:separator/>
      </w:r>
    </w:p>
  </w:footnote>
  <w:footnote w:type="continuationSeparator" w:id="0">
    <w:p w14:paraId="42524EFC" w14:textId="77777777" w:rsidR="00BD75BE" w:rsidRDefault="00BD75B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8B023" w14:textId="77777777" w:rsidR="00FD35D3" w:rsidRDefault="00FD35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AB0A651" w:rsidR="00AD6FC0" w:rsidRPr="00FD35D3" w:rsidRDefault="00AD6FC0" w:rsidP="00FD35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9CF18" w14:textId="77777777" w:rsidR="00FD35D3" w:rsidRDefault="00FD35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3944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04E07"/>
    <w:rsid w:val="00A17025"/>
    <w:rsid w:val="00A262AC"/>
    <w:rsid w:val="00A4662F"/>
    <w:rsid w:val="00A56F25"/>
    <w:rsid w:val="00A7081E"/>
    <w:rsid w:val="00A736AC"/>
    <w:rsid w:val="00AB0C1F"/>
    <w:rsid w:val="00AC6D00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D75BE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D35D3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8</Words>
  <Characters>1528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